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77D3D" w14:textId="5C74C176" w:rsidR="00B0497D" w:rsidRPr="00C813D6" w:rsidRDefault="004B4586">
      <w:pPr>
        <w:rPr>
          <w:rFonts w:ascii="Times New Roman" w:hAnsi="Times New Roman" w:cs="Times New Roman"/>
          <w:b/>
        </w:rPr>
      </w:pPr>
      <w:r w:rsidRPr="004B4586">
        <w:rPr>
          <w:rFonts w:ascii="Times New Roman" w:hAnsi="Times New Roman" w:cs="Times New Roman"/>
          <w:b/>
        </w:rPr>
        <w:t xml:space="preserve">Bachelor of </w:t>
      </w:r>
      <w:r w:rsidR="00F34031">
        <w:rPr>
          <w:rFonts w:ascii="Times New Roman" w:hAnsi="Times New Roman" w:cs="Times New Roman"/>
          <w:b/>
        </w:rPr>
        <w:t>Science</w:t>
      </w:r>
      <w:r w:rsidRPr="004B4586">
        <w:rPr>
          <w:rFonts w:ascii="Times New Roman" w:hAnsi="Times New Roman" w:cs="Times New Roman"/>
          <w:b/>
        </w:rPr>
        <w:t xml:space="preserve"> in Computer Science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385F4A6B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Justification</w:t>
      </w:r>
      <w:r w:rsidR="004B4586">
        <w:rPr>
          <w:rFonts w:ascii="Times New Roman" w:hAnsi="Times New Roman" w:cs="Times New Roman"/>
          <w:b/>
        </w:rPr>
        <w:t xml:space="preserve"> for Program Changes</w:t>
      </w:r>
    </w:p>
    <w:p w14:paraId="36D47BAE" w14:textId="77777777" w:rsidR="006C6ABA" w:rsidRDefault="006C6ABA">
      <w:pPr>
        <w:rPr>
          <w:rFonts w:ascii="Times New Roman" w:hAnsi="Times New Roman" w:cs="Times New Roman"/>
        </w:rPr>
      </w:pPr>
    </w:p>
    <w:p w14:paraId="4C98F522" w14:textId="659C4373" w:rsidR="00FC738D" w:rsidRDefault="006C6ABA">
      <w:pPr>
        <w:rPr>
          <w:rFonts w:ascii="Times New Roman" w:hAnsi="Times New Roman" w:cs="Times New Roman"/>
        </w:rPr>
      </w:pPr>
      <w:r w:rsidRPr="006C6ABA">
        <w:rPr>
          <w:rFonts w:ascii="Times New Roman" w:hAnsi="Times New Roman" w:cs="Times New Roman"/>
          <w:highlight w:val="yellow"/>
        </w:rPr>
        <w:t>Edit below:</w:t>
      </w:r>
    </w:p>
    <w:p w14:paraId="6B8F70E2" w14:textId="48A4EF23" w:rsidR="00EE184E" w:rsidRDefault="00EE184E" w:rsidP="00EE184E">
      <w:pPr>
        <w:rPr>
          <w:rFonts w:ascii="Times New Roman" w:hAnsi="Times New Roman" w:cs="Times New Roman"/>
        </w:rPr>
      </w:pPr>
      <w:r w:rsidRPr="00EE184E">
        <w:rPr>
          <w:rFonts w:ascii="Times New Roman" w:hAnsi="Times New Roman" w:cs="Times New Roman"/>
        </w:rPr>
        <w:t xml:space="preserve">Due to the current structure of our current CS curriculum with only </w:t>
      </w:r>
      <w:r w:rsidR="00830B15">
        <w:rPr>
          <w:rFonts w:ascii="Times New Roman" w:hAnsi="Times New Roman" w:cs="Times New Roman"/>
        </w:rPr>
        <w:t>three</w:t>
      </w:r>
      <w:r w:rsidRPr="00EE184E">
        <w:rPr>
          <w:rFonts w:ascii="Times New Roman" w:hAnsi="Times New Roman" w:cs="Times New Roman"/>
        </w:rPr>
        <w:t xml:space="preserve"> elective courses, students are unable to take a cross-section of courses that expose them to emerging technologies, thereby reducing their placement opportunities. </w:t>
      </w:r>
    </w:p>
    <w:p w14:paraId="312B6688" w14:textId="77777777" w:rsidR="00501F05" w:rsidRPr="00EE184E" w:rsidRDefault="00501F05" w:rsidP="00EE184E">
      <w:pPr>
        <w:rPr>
          <w:rFonts w:ascii="Times New Roman" w:hAnsi="Times New Roman" w:cs="Times New Roman"/>
        </w:rPr>
      </w:pPr>
    </w:p>
    <w:p w14:paraId="52DD45B7" w14:textId="78EA91AC" w:rsidR="00EE184E" w:rsidRDefault="00EE184E" w:rsidP="00EE184E">
      <w:pPr>
        <w:rPr>
          <w:rFonts w:ascii="Times New Roman" w:hAnsi="Times New Roman" w:cs="Times New Roman"/>
        </w:rPr>
      </w:pPr>
      <w:r w:rsidRPr="00EE184E">
        <w:rPr>
          <w:rFonts w:ascii="Times New Roman" w:hAnsi="Times New Roman" w:cs="Times New Roman"/>
        </w:rPr>
        <w:t>The emphasis of the FIU’s initiative on 4-year graduation rates requires the reduction in the length of the pre-requisite chain of courses in order for students to fulfill their graduation requirements.</w:t>
      </w:r>
    </w:p>
    <w:p w14:paraId="106023E0" w14:textId="77777777" w:rsidR="00EE184E" w:rsidRDefault="00EE184E" w:rsidP="00EE184E">
      <w:pPr>
        <w:rPr>
          <w:rFonts w:ascii="Times New Roman" w:hAnsi="Times New Roman" w:cs="Times New Roman"/>
        </w:rPr>
      </w:pPr>
    </w:p>
    <w:p w14:paraId="534D0E48" w14:textId="0046C86A" w:rsidR="00EE184E" w:rsidRPr="00C813D6" w:rsidRDefault="00EE184E" w:rsidP="00EE18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hanges allow students to take </w:t>
      </w:r>
      <w:r w:rsidR="00C17304">
        <w:rPr>
          <w:rFonts w:ascii="Times New Roman" w:hAnsi="Times New Roman" w:cs="Times New Roman"/>
        </w:rPr>
        <w:t>six</w:t>
      </w:r>
      <w:r>
        <w:rPr>
          <w:rFonts w:ascii="Times New Roman" w:hAnsi="Times New Roman" w:cs="Times New Roman"/>
        </w:rPr>
        <w:t xml:space="preserve"> elective courses and reduce the prerequisite chain by one course.</w:t>
      </w:r>
    </w:p>
    <w:p w14:paraId="1E719982" w14:textId="77777777" w:rsidR="0017409F" w:rsidRDefault="0017409F">
      <w:pPr>
        <w:rPr>
          <w:rFonts w:ascii="Times New Roman" w:eastAsia="Times New Roman" w:hAnsi="Times New Roman" w:cs="Times New Roman"/>
        </w:rPr>
      </w:pPr>
    </w:p>
    <w:p w14:paraId="6B0DCB41" w14:textId="7AC9D8E8" w:rsidR="00EA7372" w:rsidRPr="00C813D6" w:rsidRDefault="00EA7372" w:rsidP="00C5568B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EA7372" w:rsidRPr="00C813D6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DazNDE3MTYyNjdW0lEKTi0uzszPAykwqgUAU9QVECwAAAA="/>
  </w:docVars>
  <w:rsids>
    <w:rsidRoot w:val="00807D2B"/>
    <w:rsid w:val="0009329B"/>
    <w:rsid w:val="00151F42"/>
    <w:rsid w:val="0017409F"/>
    <w:rsid w:val="002A6D29"/>
    <w:rsid w:val="00331484"/>
    <w:rsid w:val="004B4586"/>
    <w:rsid w:val="004F741F"/>
    <w:rsid w:val="00501F05"/>
    <w:rsid w:val="00622C42"/>
    <w:rsid w:val="00692DD9"/>
    <w:rsid w:val="006C6ABA"/>
    <w:rsid w:val="006E749E"/>
    <w:rsid w:val="007014C2"/>
    <w:rsid w:val="00804708"/>
    <w:rsid w:val="00807D2B"/>
    <w:rsid w:val="00830B15"/>
    <w:rsid w:val="00873A34"/>
    <w:rsid w:val="008F0DD8"/>
    <w:rsid w:val="00B0497D"/>
    <w:rsid w:val="00B445F8"/>
    <w:rsid w:val="00BF2BCA"/>
    <w:rsid w:val="00C17304"/>
    <w:rsid w:val="00C5568B"/>
    <w:rsid w:val="00C813D6"/>
    <w:rsid w:val="00DB515B"/>
    <w:rsid w:val="00EA7372"/>
    <w:rsid w:val="00EB1373"/>
    <w:rsid w:val="00EE184E"/>
    <w:rsid w:val="00F34031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56AA66CD-8F1E-445D-B2F3-68C52E67C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6</cp:revision>
  <dcterms:created xsi:type="dcterms:W3CDTF">2019-03-21T18:47:00Z</dcterms:created>
  <dcterms:modified xsi:type="dcterms:W3CDTF">2022-11-11T05:33:00Z</dcterms:modified>
</cp:coreProperties>
</file>